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195F6E07" w14:textId="552CF4F9" w:rsidR="005F03A2" w:rsidRPr="00B842BF" w:rsidRDefault="005F03A2" w:rsidP="005F03A2">
      <w:pPr>
        <w:jc w:val="center"/>
        <w:rPr>
          <w:b/>
          <w:bCs/>
          <w:color w:val="403152" w:themeColor="accent4" w:themeShade="80"/>
          <w:sz w:val="44"/>
          <w:szCs w:val="44"/>
        </w:rPr>
      </w:pPr>
      <w:r w:rsidRPr="00B842BF">
        <w:rPr>
          <w:b/>
          <w:bCs/>
          <w:color w:val="403152" w:themeColor="accent4" w:themeShade="80"/>
          <w:sz w:val="44"/>
          <w:szCs w:val="44"/>
        </w:rPr>
        <w:t>DETAILS FORM</w:t>
      </w:r>
      <w:bookmarkStart w:id="0" w:name="_GoBack"/>
      <w:bookmarkEnd w:id="0"/>
    </w:p>
    <w:p w14:paraId="4ACD0109" w14:textId="4548EAAB" w:rsidR="00696900" w:rsidRPr="00B842BF" w:rsidRDefault="0053480F">
      <w:pPr>
        <w:rPr>
          <w:color w:val="403152" w:themeColor="accent4" w:themeShade="80"/>
          <w:sz w:val="24"/>
          <w:szCs w:val="24"/>
        </w:rPr>
      </w:pPr>
      <w:r w:rsidRPr="00B842BF">
        <w:rPr>
          <w:color w:val="403152" w:themeColor="accent4" w:themeShade="80"/>
          <w:sz w:val="24"/>
          <w:szCs w:val="24"/>
        </w:rPr>
        <w:t>If you already have a CV</w:t>
      </w:r>
      <w:r w:rsidR="00C267EB" w:rsidRPr="00B842BF">
        <w:rPr>
          <w:color w:val="403152" w:themeColor="accent4" w:themeShade="80"/>
          <w:sz w:val="24"/>
          <w:szCs w:val="24"/>
        </w:rPr>
        <w:t>, resume</w:t>
      </w:r>
      <w:r w:rsidRPr="00B842BF">
        <w:rPr>
          <w:color w:val="403152" w:themeColor="accent4" w:themeShade="80"/>
          <w:sz w:val="24"/>
          <w:szCs w:val="24"/>
        </w:rPr>
        <w:t xml:space="preserve"> or other documents containing the requested information, you can save time by sending us these documents. Simply upload directly via the 'Your Account' page!</w:t>
      </w:r>
    </w:p>
    <w:p w14:paraId="35AD822C" w14:textId="77777777" w:rsidR="00696900" w:rsidRPr="00B842BF" w:rsidRDefault="00696900">
      <w:pPr>
        <w:rPr>
          <w:color w:val="403152" w:themeColor="accent4" w:themeShade="80"/>
          <w:sz w:val="24"/>
          <w:szCs w:val="24"/>
        </w:rPr>
      </w:pPr>
    </w:p>
    <w:p w14:paraId="5C67ABE6" w14:textId="77777777" w:rsidR="00696900" w:rsidRPr="00B842BF" w:rsidRDefault="00696900">
      <w:pPr>
        <w:spacing w:line="240" w:lineRule="auto"/>
        <w:rPr>
          <w:b/>
          <w:color w:val="403152" w:themeColor="accent4" w:themeShade="80"/>
          <w:sz w:val="16"/>
          <w:szCs w:val="16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48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750"/>
        <w:gridCol w:w="8820"/>
      </w:tblGrid>
      <w:tr w:rsidR="00B842BF" w:rsidRPr="00B842BF" w14:paraId="28A5BEED" w14:textId="77777777" w:rsidTr="009767FA">
        <w:tc>
          <w:tcPr>
            <w:tcW w:w="175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A6F33" w14:textId="77777777" w:rsidR="00696900" w:rsidRPr="00B842BF" w:rsidRDefault="0053480F">
            <w:pPr>
              <w:spacing w:line="240" w:lineRule="auto"/>
              <w:rPr>
                <w:b/>
                <w:bCs/>
                <w:color w:val="403152" w:themeColor="accent4" w:themeShade="80"/>
              </w:rPr>
            </w:pPr>
            <w:r w:rsidRPr="00B842BF">
              <w:rPr>
                <w:b/>
                <w:bCs/>
                <w:color w:val="403152" w:themeColor="accent4" w:themeShade="80"/>
              </w:rPr>
              <w:t>Email</w:t>
            </w:r>
          </w:p>
        </w:tc>
        <w:tc>
          <w:tcPr>
            <w:tcW w:w="88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C8A66F" w14:textId="3264AA35" w:rsidR="00696900" w:rsidRPr="00B842BF" w:rsidRDefault="00696900" w:rsidP="00B629D3">
            <w:pPr>
              <w:spacing w:line="240" w:lineRule="auto"/>
              <w:rPr>
                <w:color w:val="403152" w:themeColor="accent4" w:themeShade="80"/>
              </w:rPr>
            </w:pPr>
          </w:p>
        </w:tc>
      </w:tr>
    </w:tbl>
    <w:p w14:paraId="77A2C0C5" w14:textId="39CA43AC" w:rsidR="00A743B2" w:rsidRPr="00B842BF" w:rsidRDefault="00A743B2">
      <w:pPr>
        <w:spacing w:line="240" w:lineRule="auto"/>
        <w:rPr>
          <w:b/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750"/>
        <w:gridCol w:w="8820"/>
      </w:tblGrid>
      <w:tr w:rsidR="00B842BF" w:rsidRPr="00B842BF" w14:paraId="73F44083" w14:textId="77777777" w:rsidTr="009767FA">
        <w:tc>
          <w:tcPr>
            <w:tcW w:w="175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EA42E" w14:textId="645D5A92" w:rsidR="00B629D3" w:rsidRPr="00B842BF" w:rsidRDefault="00B629D3" w:rsidP="00EC5CD9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Title</w:t>
            </w:r>
          </w:p>
        </w:tc>
        <w:tc>
          <w:tcPr>
            <w:tcW w:w="88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D5073" w14:textId="14AAC937" w:rsidR="00B629D3" w:rsidRPr="00B842BF" w:rsidRDefault="00B629D3" w:rsidP="00EC5CD9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0FFAE5D8" w14:textId="629E1D96" w:rsidR="00B629D3" w:rsidRPr="00B842BF" w:rsidRDefault="00B629D3" w:rsidP="00A874C8">
      <w:pPr>
        <w:rPr>
          <w:b/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750"/>
        <w:gridCol w:w="8820"/>
      </w:tblGrid>
      <w:tr w:rsidR="00B842BF" w:rsidRPr="00B842BF" w14:paraId="4ACED6B9" w14:textId="77777777" w:rsidTr="00D951CB">
        <w:tc>
          <w:tcPr>
            <w:tcW w:w="175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3D8A5" w14:textId="74F1C9A7" w:rsidR="00B629D3" w:rsidRPr="00B842BF" w:rsidRDefault="00B629D3" w:rsidP="00EC5CD9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First Name</w:t>
            </w:r>
          </w:p>
        </w:tc>
        <w:tc>
          <w:tcPr>
            <w:tcW w:w="88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AF17C" w14:textId="5033EB2C" w:rsidR="00B629D3" w:rsidRPr="00B842BF" w:rsidRDefault="00B629D3" w:rsidP="00EC5CD9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66E1EF3D" w14:textId="7C104547" w:rsidR="00B629D3" w:rsidRPr="00B842BF" w:rsidRDefault="00B629D3" w:rsidP="00A874C8">
      <w:pPr>
        <w:rPr>
          <w:b/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750"/>
        <w:gridCol w:w="8820"/>
      </w:tblGrid>
      <w:tr w:rsidR="00B842BF" w:rsidRPr="00B842BF" w14:paraId="1F64A275" w14:textId="77777777" w:rsidTr="00D951CB">
        <w:tc>
          <w:tcPr>
            <w:tcW w:w="175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F1A89" w14:textId="499E611C" w:rsidR="00B629D3" w:rsidRPr="00B842BF" w:rsidRDefault="00B629D3" w:rsidP="00EC5CD9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Surname</w:t>
            </w:r>
          </w:p>
        </w:tc>
        <w:tc>
          <w:tcPr>
            <w:tcW w:w="88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9E0DF" w14:textId="6C1E6099" w:rsidR="00B629D3" w:rsidRPr="00B842BF" w:rsidRDefault="00B629D3" w:rsidP="00EC5CD9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173EBF57" w14:textId="72B91501" w:rsidR="00B629D3" w:rsidRPr="00B842BF" w:rsidRDefault="00B629D3" w:rsidP="00A874C8">
      <w:pPr>
        <w:rPr>
          <w:b/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1E42B7B6" w14:textId="77777777" w:rsidTr="00D951CB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2BD72" w14:textId="1E2AC0F2" w:rsidR="00B629D3" w:rsidRPr="00B842BF" w:rsidRDefault="00B629D3" w:rsidP="00EC5CD9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Address Line 1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A8EBC" w14:textId="77777777" w:rsidR="00B629D3" w:rsidRPr="00B842BF" w:rsidRDefault="00B629D3" w:rsidP="00EC5CD9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4167B189" w14:textId="008E8CCD" w:rsidR="00B629D3" w:rsidRPr="00B842BF" w:rsidRDefault="00B629D3" w:rsidP="00A874C8">
      <w:pPr>
        <w:rPr>
          <w:b/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63350F0F" w14:textId="77777777" w:rsidTr="00D951CB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1EAE8" w14:textId="61526C8E" w:rsidR="00B629D3" w:rsidRPr="00B842BF" w:rsidRDefault="00B629D3" w:rsidP="00EC5CD9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Address Line 2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D7F9B" w14:textId="47BE39CA" w:rsidR="00B629D3" w:rsidRPr="00B842BF" w:rsidRDefault="00B629D3" w:rsidP="00EC5CD9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77BC331E" w14:textId="058FA3AB" w:rsidR="00B629D3" w:rsidRPr="00B842BF" w:rsidRDefault="00B629D3" w:rsidP="00A874C8">
      <w:pPr>
        <w:rPr>
          <w:b/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1E40F81D" w14:textId="77777777" w:rsidTr="00D951CB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362DD" w14:textId="019AB025" w:rsidR="00B629D3" w:rsidRPr="00B842BF" w:rsidRDefault="00B629D3" w:rsidP="00EC5CD9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Town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48862" w14:textId="3E5779E5" w:rsidR="00B629D3" w:rsidRPr="00B842BF" w:rsidRDefault="00B629D3" w:rsidP="00EC5CD9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72869C34" w14:textId="3D7B2237" w:rsidR="00B629D3" w:rsidRPr="00B842BF" w:rsidRDefault="00B629D3" w:rsidP="00A874C8">
      <w:pPr>
        <w:rPr>
          <w:b/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0825B94B" w14:textId="77777777" w:rsidTr="00D951CB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D1CDB" w14:textId="06C48D66" w:rsidR="00B629D3" w:rsidRPr="00B842BF" w:rsidRDefault="00B629D3" w:rsidP="00EC5CD9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Post / Zip Code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8C2CB" w14:textId="77E3BE3C" w:rsidR="00B629D3" w:rsidRPr="00B842BF" w:rsidRDefault="00B629D3" w:rsidP="00EC5CD9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37DC5BDE" w14:textId="2A423A07" w:rsidR="00B629D3" w:rsidRPr="00B842BF" w:rsidRDefault="00B629D3" w:rsidP="00A874C8">
      <w:pPr>
        <w:rPr>
          <w:b/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2D6686BB" w14:textId="77777777" w:rsidTr="00D951CB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ED87F" w14:textId="17F72B3F" w:rsidR="00B629D3" w:rsidRPr="00B842BF" w:rsidRDefault="00B629D3" w:rsidP="00EC5CD9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Country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4672A" w14:textId="1BC1E10F" w:rsidR="00B629D3" w:rsidRPr="00B842BF" w:rsidRDefault="00B629D3" w:rsidP="00EC5CD9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49B8F8D5" w14:textId="514B90EB" w:rsidR="00B629D3" w:rsidRPr="00B842BF" w:rsidRDefault="00B629D3" w:rsidP="00A874C8">
      <w:pPr>
        <w:rPr>
          <w:b/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27310CD9" w14:textId="77777777" w:rsidTr="00D951CB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96ABE" w14:textId="3196955E" w:rsidR="00B629D3" w:rsidRPr="00B842BF" w:rsidRDefault="00B629D3" w:rsidP="00EC5CD9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Telephone Number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0D8FC" w14:textId="55F7BAB0" w:rsidR="00B629D3" w:rsidRPr="00B842BF" w:rsidRDefault="00B629D3" w:rsidP="00EC5CD9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5B03712B" w14:textId="1FC69762" w:rsidR="00B629D3" w:rsidRPr="00B842BF" w:rsidRDefault="00B629D3" w:rsidP="00A874C8">
      <w:pPr>
        <w:rPr>
          <w:b/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2041AA53" w14:textId="77777777" w:rsidTr="00D951CB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5476B" w14:textId="1D6E17AE" w:rsidR="00B629D3" w:rsidRPr="00B842BF" w:rsidRDefault="00B629D3" w:rsidP="00EC5CD9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Mobile Number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1B176" w14:textId="78D6729C" w:rsidR="00B629D3" w:rsidRPr="00B842BF" w:rsidRDefault="00B629D3" w:rsidP="00EC5CD9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20AA4712" w14:textId="122FFD4F" w:rsidR="00B629D3" w:rsidRPr="00B842BF" w:rsidRDefault="00B629D3" w:rsidP="00A874C8">
      <w:pPr>
        <w:rPr>
          <w:b/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09FC66BF" w14:textId="77777777" w:rsidTr="00D951CB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16ABD" w14:textId="2232B8EF" w:rsidR="00B629D3" w:rsidRPr="00B842BF" w:rsidRDefault="00B629D3" w:rsidP="00EC5CD9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LinkedIn URL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87FD1" w14:textId="6D267EAC" w:rsidR="00B629D3" w:rsidRPr="00B842BF" w:rsidRDefault="00B629D3" w:rsidP="00EC5CD9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1C9E0709" w14:textId="77777777" w:rsidR="00B629D3" w:rsidRPr="00B842BF" w:rsidRDefault="00B629D3" w:rsidP="00A874C8">
      <w:pPr>
        <w:rPr>
          <w:b/>
          <w:color w:val="403152" w:themeColor="accent4" w:themeShade="80"/>
          <w:sz w:val="28"/>
          <w:szCs w:val="28"/>
        </w:rPr>
      </w:pPr>
    </w:p>
    <w:p w14:paraId="1D9741A2" w14:textId="4B3A206D" w:rsidR="00A874C8" w:rsidRPr="00B842BF" w:rsidRDefault="00A874C8" w:rsidP="00A874C8">
      <w:pPr>
        <w:rPr>
          <w:b/>
          <w:color w:val="403152" w:themeColor="accent4" w:themeShade="80"/>
          <w:sz w:val="28"/>
          <w:szCs w:val="28"/>
        </w:rPr>
      </w:pPr>
      <w:r w:rsidRPr="00B842BF">
        <w:rPr>
          <w:b/>
          <w:color w:val="403152" w:themeColor="accent4" w:themeShade="80"/>
          <w:sz w:val="28"/>
          <w:szCs w:val="28"/>
        </w:rPr>
        <w:t>Ideal Career Path</w:t>
      </w:r>
    </w:p>
    <w:p w14:paraId="4EBDAB08" w14:textId="77777777" w:rsidR="00A874C8" w:rsidRPr="00B842BF" w:rsidRDefault="00A874C8" w:rsidP="00A874C8">
      <w:pPr>
        <w:rPr>
          <w:b/>
          <w:color w:val="403152" w:themeColor="accent4" w:themeShade="80"/>
          <w:sz w:val="28"/>
          <w:szCs w:val="28"/>
        </w:rPr>
      </w:pPr>
      <w:r w:rsidRPr="00B842BF">
        <w:rPr>
          <w:color w:val="403152" w:themeColor="accent4" w:themeShade="80"/>
          <w:sz w:val="24"/>
          <w:szCs w:val="24"/>
        </w:rPr>
        <w:t>Briefly describe your ideal career path from your next position.</w:t>
      </w: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253EF928" w14:textId="77777777" w:rsidTr="00C76E9F">
        <w:trPr>
          <w:trHeight w:val="4400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EE4DD" w14:textId="00167BCB" w:rsidR="00B629D3" w:rsidRPr="00B842BF" w:rsidRDefault="00B629D3" w:rsidP="00EC5CD9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0BBD3592" w14:textId="77777777" w:rsidR="00A874C8" w:rsidRPr="00B842BF" w:rsidRDefault="00A874C8" w:rsidP="00A874C8">
      <w:pPr>
        <w:rPr>
          <w:color w:val="403152" w:themeColor="accent4" w:themeShade="80"/>
          <w:sz w:val="24"/>
          <w:szCs w:val="24"/>
        </w:rPr>
      </w:pPr>
    </w:p>
    <w:p w14:paraId="58F3E0D5" w14:textId="1933BA0A" w:rsidR="003277F2" w:rsidRPr="00B842BF" w:rsidRDefault="003277F2">
      <w:pPr>
        <w:rPr>
          <w:color w:val="403152" w:themeColor="accent4" w:themeShade="80"/>
          <w:sz w:val="24"/>
          <w:szCs w:val="24"/>
        </w:rPr>
      </w:pPr>
    </w:p>
    <w:p w14:paraId="74BCE865" w14:textId="36A466F2" w:rsidR="00A874C8" w:rsidRPr="00B842BF" w:rsidRDefault="00A874C8" w:rsidP="00A874C8">
      <w:pPr>
        <w:rPr>
          <w:color w:val="403152" w:themeColor="accent4" w:themeShade="80"/>
        </w:rPr>
      </w:pPr>
      <w:r w:rsidRPr="00B842BF">
        <w:rPr>
          <w:color w:val="403152" w:themeColor="accent4" w:themeShade="80"/>
          <w:sz w:val="24"/>
          <w:szCs w:val="24"/>
        </w:rPr>
        <w:t>Please provide links to any job roles that interest you.</w:t>
      </w: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607FB803" w14:textId="77777777" w:rsidTr="00C76E9F">
        <w:trPr>
          <w:trHeight w:val="2006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C12F2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0F9D3A05" w14:textId="5D28D2AB" w:rsidR="00A874C8" w:rsidRPr="00B842BF" w:rsidRDefault="00A874C8" w:rsidP="00A874C8">
      <w:pPr>
        <w:rPr>
          <w:color w:val="403152" w:themeColor="accent4" w:themeShade="80"/>
          <w:sz w:val="24"/>
          <w:szCs w:val="24"/>
        </w:rPr>
      </w:pPr>
    </w:p>
    <w:p w14:paraId="1DC7903C" w14:textId="22D76925" w:rsidR="00A874C8" w:rsidRPr="00B842BF" w:rsidRDefault="00A874C8" w:rsidP="00A874C8">
      <w:pPr>
        <w:rPr>
          <w:b/>
          <w:color w:val="403152" w:themeColor="accent4" w:themeShade="80"/>
          <w:sz w:val="28"/>
          <w:szCs w:val="28"/>
        </w:rPr>
      </w:pPr>
      <w:r w:rsidRPr="00B842BF">
        <w:rPr>
          <w:color w:val="403152" w:themeColor="accent4" w:themeShade="80"/>
          <w:sz w:val="24"/>
          <w:szCs w:val="24"/>
        </w:rPr>
        <w:t>What are your main professional ambitions and how do you intend to achieve them?</w:t>
      </w: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1F1ED813" w14:textId="77777777" w:rsidTr="00C76E9F">
        <w:trPr>
          <w:trHeight w:val="1970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91B08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6DDA9A40" w14:textId="77777777" w:rsidR="000C112B" w:rsidRPr="00B842BF" w:rsidRDefault="000C112B" w:rsidP="00A874C8">
      <w:pPr>
        <w:rPr>
          <w:color w:val="403152" w:themeColor="accent4" w:themeShade="80"/>
        </w:rPr>
      </w:pPr>
    </w:p>
    <w:p w14:paraId="557421CD" w14:textId="657668D2" w:rsidR="00A874C8" w:rsidRPr="00B842BF" w:rsidRDefault="00A874C8" w:rsidP="00A874C8">
      <w:pPr>
        <w:rPr>
          <w:b/>
          <w:color w:val="403152" w:themeColor="accent4" w:themeShade="80"/>
          <w:sz w:val="28"/>
          <w:szCs w:val="28"/>
        </w:rPr>
      </w:pPr>
      <w:r w:rsidRPr="00B842BF">
        <w:rPr>
          <w:color w:val="403152" w:themeColor="accent4" w:themeShade="80"/>
          <w:sz w:val="24"/>
          <w:szCs w:val="24"/>
        </w:rPr>
        <w:t>What are your main career goals in the next three years?</w:t>
      </w: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12F1EF42" w14:textId="77777777" w:rsidTr="00C76E9F">
        <w:trPr>
          <w:trHeight w:val="1970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0971C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54E0E055" w14:textId="77777777" w:rsidR="00A874C8" w:rsidRPr="00B842BF" w:rsidRDefault="00A874C8" w:rsidP="00A874C8">
      <w:pPr>
        <w:rPr>
          <w:color w:val="403152" w:themeColor="accent4" w:themeShade="80"/>
          <w:sz w:val="24"/>
          <w:szCs w:val="24"/>
        </w:rPr>
      </w:pPr>
    </w:p>
    <w:p w14:paraId="520AEF13" w14:textId="3BC68DC6" w:rsidR="00A874C8" w:rsidRPr="00B842BF" w:rsidRDefault="00A874C8" w:rsidP="00A874C8">
      <w:pPr>
        <w:rPr>
          <w:b/>
          <w:color w:val="403152" w:themeColor="accent4" w:themeShade="80"/>
          <w:sz w:val="28"/>
          <w:szCs w:val="28"/>
        </w:rPr>
      </w:pPr>
      <w:r w:rsidRPr="00B842BF">
        <w:rPr>
          <w:color w:val="403152" w:themeColor="accent4" w:themeShade="80"/>
          <w:sz w:val="24"/>
          <w:szCs w:val="24"/>
        </w:rPr>
        <w:t>What are you looking for in a new job?</w:t>
      </w: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07ED0B82" w14:textId="77777777" w:rsidTr="00C76E9F">
        <w:trPr>
          <w:trHeight w:val="1871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BCFBB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2A63D883" w14:textId="77777777" w:rsidR="00A874C8" w:rsidRPr="00B842BF" w:rsidRDefault="00A874C8" w:rsidP="00A874C8">
      <w:pPr>
        <w:rPr>
          <w:color w:val="403152" w:themeColor="accent4" w:themeShade="80"/>
          <w:sz w:val="24"/>
          <w:szCs w:val="24"/>
        </w:rPr>
      </w:pPr>
    </w:p>
    <w:p w14:paraId="5375F347" w14:textId="77777777" w:rsidR="00A874C8" w:rsidRPr="00B842BF" w:rsidRDefault="00A874C8" w:rsidP="00A874C8">
      <w:pPr>
        <w:rPr>
          <w:b/>
          <w:color w:val="403152" w:themeColor="accent4" w:themeShade="80"/>
          <w:sz w:val="28"/>
          <w:szCs w:val="28"/>
        </w:rPr>
      </w:pPr>
      <w:r w:rsidRPr="00B842BF">
        <w:rPr>
          <w:color w:val="403152" w:themeColor="accent4" w:themeShade="80"/>
          <w:sz w:val="24"/>
          <w:szCs w:val="24"/>
        </w:rPr>
        <w:t xml:space="preserve">Please feel free to provide us with any further information you feel may be relevant </w:t>
      </w: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5EFFB059" w14:textId="77777777" w:rsidTr="00C76E9F">
        <w:trPr>
          <w:trHeight w:val="2132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B28F9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62BA4C6B" w14:textId="77777777" w:rsidR="00A874C8" w:rsidRPr="00B842BF" w:rsidRDefault="00A874C8" w:rsidP="00A874C8">
      <w:pPr>
        <w:rPr>
          <w:color w:val="403152" w:themeColor="accent4" w:themeShade="80"/>
          <w:sz w:val="24"/>
          <w:szCs w:val="24"/>
        </w:rPr>
      </w:pPr>
    </w:p>
    <w:p w14:paraId="25BEEC81" w14:textId="77777777" w:rsidR="003277F2" w:rsidRPr="00B842BF" w:rsidRDefault="003277F2">
      <w:pPr>
        <w:rPr>
          <w:b/>
          <w:color w:val="403152" w:themeColor="accent4" w:themeShade="80"/>
          <w:sz w:val="28"/>
          <w:szCs w:val="28"/>
        </w:rPr>
      </w:pPr>
      <w:r w:rsidRPr="00B842BF">
        <w:rPr>
          <w:b/>
          <w:color w:val="403152" w:themeColor="accent4" w:themeShade="80"/>
          <w:sz w:val="28"/>
          <w:szCs w:val="28"/>
        </w:rPr>
        <w:br w:type="page"/>
      </w:r>
    </w:p>
    <w:p w14:paraId="35F5A8AF" w14:textId="1F053495" w:rsidR="00A874C8" w:rsidRPr="00B842BF" w:rsidRDefault="00A874C8" w:rsidP="00A874C8">
      <w:pPr>
        <w:spacing w:line="240" w:lineRule="auto"/>
        <w:rPr>
          <w:b/>
          <w:color w:val="403152" w:themeColor="accent4" w:themeShade="80"/>
          <w:sz w:val="28"/>
          <w:szCs w:val="28"/>
        </w:rPr>
      </w:pPr>
      <w:r w:rsidRPr="00B842BF">
        <w:rPr>
          <w:b/>
          <w:color w:val="403152" w:themeColor="accent4" w:themeShade="80"/>
          <w:sz w:val="28"/>
          <w:szCs w:val="28"/>
        </w:rPr>
        <w:lastRenderedPageBreak/>
        <w:t>Current or Last Employment Details</w:t>
      </w:r>
    </w:p>
    <w:p w14:paraId="70BFD7DC" w14:textId="5B15BBE3" w:rsidR="00A874C8" w:rsidRPr="00B842BF" w:rsidRDefault="00A874C8" w:rsidP="00A874C8">
      <w:pPr>
        <w:spacing w:line="240" w:lineRule="auto"/>
        <w:rPr>
          <w:color w:val="403152" w:themeColor="accent4" w:themeShade="80"/>
          <w:sz w:val="16"/>
          <w:szCs w:val="16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6987010F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0C296" w14:textId="4576F0AC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Position Held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5D05A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7B4079A8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6BD5E79A" w14:textId="041DC273" w:rsidR="00396710" w:rsidRPr="00B842BF" w:rsidRDefault="00396710" w:rsidP="00A874C8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75E20DE7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BBDF6" w14:textId="5542C288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er’s Name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39183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7C3C4369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04B971B9" w14:textId="11F297D9" w:rsidR="00396710" w:rsidRPr="00B842BF" w:rsidRDefault="00396710" w:rsidP="00A874C8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4EBA965C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DAFD9" w14:textId="302E14E0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er’s Location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00CDE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67272EF9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22B80D64" w14:textId="761E650A" w:rsidR="00396710" w:rsidRPr="00B842BF" w:rsidRDefault="00396710" w:rsidP="00A874C8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6BF1B7B7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3B38F" w14:textId="51B0D209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ment Dates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C5B27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3321CB70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32279320" w14:textId="6C67E414" w:rsidR="00396710" w:rsidRPr="00B842BF" w:rsidRDefault="00396710" w:rsidP="00A874C8">
      <w:pPr>
        <w:spacing w:line="240" w:lineRule="auto"/>
        <w:rPr>
          <w:color w:val="403152" w:themeColor="accent4" w:themeShade="80"/>
          <w:sz w:val="16"/>
          <w:szCs w:val="16"/>
        </w:rPr>
      </w:pPr>
    </w:p>
    <w:p w14:paraId="44A461C7" w14:textId="77777777" w:rsidR="00A874C8" w:rsidRPr="00B842BF" w:rsidRDefault="00A874C8" w:rsidP="00A874C8">
      <w:pPr>
        <w:spacing w:line="240" w:lineRule="auto"/>
        <w:rPr>
          <w:color w:val="403152" w:themeColor="accent4" w:themeShade="80"/>
          <w:sz w:val="16"/>
          <w:szCs w:val="16"/>
        </w:rPr>
      </w:pPr>
    </w:p>
    <w:tbl>
      <w:tblPr>
        <w:tblStyle w:val="af2"/>
        <w:tblW w:w="10620" w:type="dxa"/>
        <w:tblInd w:w="-6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620"/>
      </w:tblGrid>
      <w:tr w:rsidR="00B842BF" w:rsidRPr="00B842BF" w14:paraId="6E09D78E" w14:textId="77777777" w:rsidTr="00C76E9F">
        <w:trPr>
          <w:trHeight w:val="440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7E42F" w14:textId="77777777" w:rsidR="00A874C8" w:rsidRPr="00B842BF" w:rsidRDefault="00A874C8" w:rsidP="009F0E13">
            <w:pPr>
              <w:widowControl w:val="0"/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Job Description &amp; Responsibilities</w:t>
            </w:r>
          </w:p>
        </w:tc>
      </w:tr>
      <w:tr w:rsidR="00B842BF" w:rsidRPr="00B842BF" w14:paraId="2010ABF5" w14:textId="77777777" w:rsidTr="00C76E9F">
        <w:trPr>
          <w:trHeight w:val="1613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F65CA" w14:textId="344FCA3C" w:rsidR="00A874C8" w:rsidRPr="00B842BF" w:rsidRDefault="00A874C8" w:rsidP="009F0E13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  <w:tr w:rsidR="00B842BF" w:rsidRPr="00B842BF" w14:paraId="02832460" w14:textId="77777777" w:rsidTr="00C76E9F">
        <w:trPr>
          <w:trHeight w:val="25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1AAF9" w14:textId="77777777" w:rsidR="00A874C8" w:rsidRPr="00B842BF" w:rsidRDefault="00A874C8" w:rsidP="009F0E13">
            <w:pPr>
              <w:widowControl w:val="0"/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Achievements</w:t>
            </w:r>
          </w:p>
          <w:p w14:paraId="6728EB8B" w14:textId="77777777" w:rsidR="00A874C8" w:rsidRPr="00B842BF" w:rsidRDefault="00A874C8" w:rsidP="009F0E13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>Achievements are fundamental in elevating your CV / resume. Recruiters like to understand how you have gone above and beyond your daily responsibilities and made a real difference. Tangible results are particularly effective i.e. saved £123 through implementing a new process…</w:t>
            </w:r>
          </w:p>
          <w:p w14:paraId="27E13294" w14:textId="77777777" w:rsidR="00A874C8" w:rsidRPr="00B842BF" w:rsidRDefault="00A874C8" w:rsidP="009F0E13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>The following points may help you to identify your achievements:</w:t>
            </w:r>
          </w:p>
          <w:p w14:paraId="055E0DA5" w14:textId="77777777" w:rsidR="00A874C8" w:rsidRPr="00B842BF" w:rsidRDefault="00A874C8" w:rsidP="009F0E1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>What did I do that was above and beyond my normal duties?</w:t>
            </w:r>
          </w:p>
          <w:p w14:paraId="043E1710" w14:textId="77777777" w:rsidR="00A874C8" w:rsidRPr="00B842BF" w:rsidRDefault="00A874C8" w:rsidP="009F0E1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>How did I stand out among other employees?</w:t>
            </w:r>
          </w:p>
          <w:p w14:paraId="5D07630E" w14:textId="77777777" w:rsidR="00A874C8" w:rsidRPr="00B842BF" w:rsidRDefault="00A874C8" w:rsidP="009F0E1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 xml:space="preserve">Was I ever </w:t>
            </w:r>
            <w:proofErr w:type="spellStart"/>
            <w:r w:rsidRPr="00B842BF">
              <w:rPr>
                <w:color w:val="403152" w:themeColor="accent4" w:themeShade="80"/>
                <w:sz w:val="20"/>
                <w:szCs w:val="20"/>
              </w:rPr>
              <w:t>recognised</w:t>
            </w:r>
            <w:proofErr w:type="spellEnd"/>
            <w:r w:rsidRPr="00B842BF">
              <w:rPr>
                <w:color w:val="403152" w:themeColor="accent4" w:themeShade="80"/>
                <w:sz w:val="20"/>
                <w:szCs w:val="20"/>
              </w:rPr>
              <w:t xml:space="preserve"> by a supervisor for a job well done?</w:t>
            </w:r>
          </w:p>
          <w:p w14:paraId="7F6FEA4C" w14:textId="77777777" w:rsidR="00A874C8" w:rsidRPr="00B842BF" w:rsidRDefault="00A874C8" w:rsidP="009F0E1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>Did I win any awards / accolades?</w:t>
            </w:r>
          </w:p>
          <w:p w14:paraId="037C5A20" w14:textId="77777777" w:rsidR="00A874C8" w:rsidRPr="00B842BF" w:rsidRDefault="00A874C8" w:rsidP="009F0E1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>What new processes / procedures did I identify or implement and what was their impact?</w:t>
            </w:r>
          </w:p>
          <w:p w14:paraId="549A427C" w14:textId="77777777" w:rsidR="00A874C8" w:rsidRPr="00B842BF" w:rsidRDefault="00A874C8" w:rsidP="009F0E1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>What problems did I solve?</w:t>
            </w:r>
          </w:p>
          <w:p w14:paraId="3CF5661D" w14:textId="77777777" w:rsidR="00A874C8" w:rsidRPr="00B842BF" w:rsidRDefault="00A874C8" w:rsidP="009F0E1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>Did I ever meet or exceed goals?</w:t>
            </w:r>
          </w:p>
          <w:p w14:paraId="2D5B42EC" w14:textId="77777777" w:rsidR="00A874C8" w:rsidRPr="00B842BF" w:rsidRDefault="00A874C8" w:rsidP="009F0E1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>Did I save the company money?</w:t>
            </w:r>
          </w:p>
          <w:p w14:paraId="21233027" w14:textId="77777777" w:rsidR="00A874C8" w:rsidRPr="00B842BF" w:rsidRDefault="00A874C8" w:rsidP="009F0E1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>Did I increase profits / market share or contribute to business growth?</w:t>
            </w:r>
          </w:p>
          <w:p w14:paraId="5DFB0888" w14:textId="77777777" w:rsidR="00A874C8" w:rsidRPr="00B842BF" w:rsidRDefault="00A874C8" w:rsidP="009F0E13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color w:val="403152" w:themeColor="accent4" w:themeShade="80"/>
                <w:sz w:val="20"/>
                <w:szCs w:val="20"/>
              </w:rPr>
              <w:t xml:space="preserve">What made me </w:t>
            </w:r>
            <w:proofErr w:type="gramStart"/>
            <w:r w:rsidRPr="00B842BF">
              <w:rPr>
                <w:color w:val="403152" w:themeColor="accent4" w:themeShade="80"/>
                <w:sz w:val="20"/>
                <w:szCs w:val="20"/>
              </w:rPr>
              <w:t>really good</w:t>
            </w:r>
            <w:proofErr w:type="gramEnd"/>
            <w:r w:rsidRPr="00B842BF">
              <w:rPr>
                <w:color w:val="403152" w:themeColor="accent4" w:themeShade="80"/>
                <w:sz w:val="20"/>
                <w:szCs w:val="20"/>
              </w:rPr>
              <w:t xml:space="preserve"> at my job?</w:t>
            </w:r>
          </w:p>
        </w:tc>
      </w:tr>
      <w:tr w:rsidR="00B842BF" w:rsidRPr="00B842BF" w14:paraId="1CF1F0B4" w14:textId="77777777" w:rsidTr="00C76E9F">
        <w:trPr>
          <w:trHeight w:val="1920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7179E" w14:textId="3FB09162" w:rsidR="00A874C8" w:rsidRPr="00B842BF" w:rsidRDefault="00A874C8" w:rsidP="009F0E13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08ABEDF4" w14:textId="77777777" w:rsidR="00A874C8" w:rsidRPr="00B842BF" w:rsidRDefault="00A874C8" w:rsidP="00A874C8">
      <w:pPr>
        <w:spacing w:line="240" w:lineRule="auto"/>
        <w:rPr>
          <w:b/>
          <w:color w:val="403152" w:themeColor="accent4" w:themeShade="80"/>
          <w:sz w:val="16"/>
          <w:szCs w:val="16"/>
        </w:rPr>
      </w:pPr>
    </w:p>
    <w:p w14:paraId="30B3E500" w14:textId="0064EB86" w:rsidR="00E26755" w:rsidRPr="00B842BF" w:rsidRDefault="00A874C8" w:rsidP="00A874C8">
      <w:pPr>
        <w:spacing w:line="240" w:lineRule="auto"/>
        <w:jc w:val="both"/>
        <w:rPr>
          <w:color w:val="403152" w:themeColor="accent4" w:themeShade="80"/>
          <w:sz w:val="24"/>
          <w:szCs w:val="24"/>
        </w:rPr>
      </w:pPr>
      <w:r w:rsidRPr="00B842BF">
        <w:rPr>
          <w:color w:val="403152" w:themeColor="accent4" w:themeShade="80"/>
          <w:sz w:val="24"/>
          <w:szCs w:val="24"/>
        </w:rPr>
        <w:t>What skills and abilities do you need to undertake your tasks and responsibilities?</w:t>
      </w:r>
    </w:p>
    <w:tbl>
      <w:tblPr>
        <w:tblStyle w:val="aff6"/>
        <w:tblW w:w="10589" w:type="dxa"/>
        <w:tblInd w:w="-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2E563347" w14:textId="77777777" w:rsidTr="009767FA">
        <w:trPr>
          <w:trHeight w:val="1799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C7520" w14:textId="32C364CD" w:rsidR="00E26755" w:rsidRPr="00B842BF" w:rsidRDefault="00E26755" w:rsidP="00EC5CD9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679EEF42" w14:textId="21ADEAD1" w:rsidR="003277F2" w:rsidRPr="00B842BF" w:rsidRDefault="003277F2">
      <w:pPr>
        <w:rPr>
          <w:color w:val="403152" w:themeColor="accent4" w:themeShade="80"/>
          <w:sz w:val="24"/>
          <w:szCs w:val="24"/>
        </w:rPr>
      </w:pPr>
    </w:p>
    <w:p w14:paraId="2816273F" w14:textId="77777777" w:rsidR="00E26755" w:rsidRPr="00B842BF" w:rsidRDefault="00E26755">
      <w:pPr>
        <w:rPr>
          <w:color w:val="403152" w:themeColor="accent4" w:themeShade="80"/>
          <w:sz w:val="24"/>
          <w:szCs w:val="24"/>
        </w:rPr>
      </w:pPr>
    </w:p>
    <w:p w14:paraId="4266A5F2" w14:textId="3B861952" w:rsidR="00A874C8" w:rsidRPr="00B842BF" w:rsidRDefault="00A874C8" w:rsidP="00A874C8">
      <w:pPr>
        <w:spacing w:line="240" w:lineRule="auto"/>
        <w:jc w:val="both"/>
        <w:rPr>
          <w:b/>
          <w:color w:val="403152" w:themeColor="accent4" w:themeShade="80"/>
        </w:rPr>
      </w:pPr>
      <w:r w:rsidRPr="00B842BF">
        <w:rPr>
          <w:color w:val="403152" w:themeColor="accent4" w:themeShade="80"/>
          <w:sz w:val="24"/>
          <w:szCs w:val="24"/>
        </w:rPr>
        <w:lastRenderedPageBreak/>
        <w:t>Do you manage people? State how many and whether you have control of a budget.</w:t>
      </w: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2A47608F" w14:textId="77777777" w:rsidTr="008A786F">
        <w:trPr>
          <w:trHeight w:val="2132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62146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4DFF3271" w14:textId="77777777" w:rsidR="00127CAC" w:rsidRPr="00B842BF" w:rsidRDefault="00127CAC" w:rsidP="00A874C8">
      <w:pPr>
        <w:spacing w:line="240" w:lineRule="auto"/>
        <w:jc w:val="both"/>
        <w:rPr>
          <w:color w:val="403152" w:themeColor="accent4" w:themeShade="80"/>
          <w:sz w:val="24"/>
          <w:szCs w:val="24"/>
        </w:rPr>
      </w:pPr>
    </w:p>
    <w:p w14:paraId="4C972A4F" w14:textId="3BEF9A6C" w:rsidR="00A874C8" w:rsidRPr="00B842BF" w:rsidRDefault="00A874C8" w:rsidP="00A874C8">
      <w:pPr>
        <w:spacing w:line="240" w:lineRule="auto"/>
        <w:jc w:val="both"/>
        <w:rPr>
          <w:b/>
          <w:color w:val="403152" w:themeColor="accent4" w:themeShade="80"/>
        </w:rPr>
      </w:pPr>
      <w:r w:rsidRPr="00B842BF">
        <w:rPr>
          <w:color w:val="403152" w:themeColor="accent4" w:themeShade="80"/>
          <w:sz w:val="24"/>
          <w:szCs w:val="24"/>
        </w:rPr>
        <w:t>If you contributed to or led any projects, please send across the project name, purpose and details of your involvement.</w:t>
      </w: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0EA37E1F" w14:textId="77777777" w:rsidTr="008A786F">
        <w:trPr>
          <w:trHeight w:val="2132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01788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5A681DAB" w14:textId="77777777" w:rsidR="003277F2" w:rsidRPr="00B842BF" w:rsidRDefault="003277F2" w:rsidP="00A874C8">
      <w:pPr>
        <w:spacing w:line="240" w:lineRule="auto"/>
        <w:rPr>
          <w:b/>
          <w:color w:val="403152" w:themeColor="accent4" w:themeShade="80"/>
          <w:sz w:val="28"/>
          <w:szCs w:val="28"/>
        </w:rPr>
      </w:pPr>
    </w:p>
    <w:p w14:paraId="31165C5B" w14:textId="18181F1A" w:rsidR="00A874C8" w:rsidRPr="00B842BF" w:rsidRDefault="00A874C8" w:rsidP="00A874C8">
      <w:pPr>
        <w:spacing w:line="240" w:lineRule="auto"/>
        <w:rPr>
          <w:b/>
          <w:color w:val="403152" w:themeColor="accent4" w:themeShade="80"/>
          <w:sz w:val="28"/>
          <w:szCs w:val="28"/>
        </w:rPr>
      </w:pPr>
      <w:r w:rsidRPr="00B842BF">
        <w:rPr>
          <w:b/>
          <w:color w:val="403152" w:themeColor="accent4" w:themeShade="80"/>
          <w:sz w:val="28"/>
          <w:szCs w:val="28"/>
        </w:rPr>
        <w:t>Previous Employment Details</w:t>
      </w:r>
    </w:p>
    <w:p w14:paraId="706DE31D" w14:textId="77777777" w:rsidR="00127CAC" w:rsidRPr="00B842BF" w:rsidRDefault="00127CAC" w:rsidP="00A874C8">
      <w:pPr>
        <w:spacing w:line="240" w:lineRule="auto"/>
        <w:rPr>
          <w:b/>
          <w:color w:val="403152" w:themeColor="accent4" w:themeShade="80"/>
          <w:sz w:val="28"/>
          <w:szCs w:val="28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3E5DBD60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66415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Position Held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A60BB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2D36E4BE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2DF210D6" w14:textId="77777777" w:rsidR="00C76E9F" w:rsidRPr="00B842BF" w:rsidRDefault="00C76E9F" w:rsidP="00C76E9F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04C78A4F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CA3FB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er’s Name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B9D89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76119DA3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1CD9651C" w14:textId="77777777" w:rsidR="00C76E9F" w:rsidRPr="00B842BF" w:rsidRDefault="00C76E9F" w:rsidP="00C76E9F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6F44C4D9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8B66A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er’s Location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AF924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3C40B2E4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191BAAA0" w14:textId="77777777" w:rsidR="00C76E9F" w:rsidRPr="00B842BF" w:rsidRDefault="00C76E9F" w:rsidP="00C76E9F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3D0551FE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D6EC7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ment Dates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F9A0A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35086A98" w14:textId="77777777" w:rsidR="00127CAC" w:rsidRPr="00B842BF" w:rsidRDefault="00127CAC" w:rsidP="00A874C8">
      <w:pPr>
        <w:spacing w:line="240" w:lineRule="auto"/>
        <w:rPr>
          <w:color w:val="403152" w:themeColor="accent4" w:themeShade="80"/>
          <w:sz w:val="16"/>
          <w:szCs w:val="16"/>
        </w:rPr>
      </w:pPr>
    </w:p>
    <w:tbl>
      <w:tblPr>
        <w:tblStyle w:val="af2"/>
        <w:tblW w:w="10620" w:type="dxa"/>
        <w:tblInd w:w="-6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620"/>
      </w:tblGrid>
      <w:tr w:rsidR="00B842BF" w:rsidRPr="00B842BF" w14:paraId="5878C3B7" w14:textId="77777777" w:rsidTr="00C76E9F">
        <w:trPr>
          <w:trHeight w:val="299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C642" w14:textId="77777777" w:rsidR="00127CAC" w:rsidRPr="00B842BF" w:rsidRDefault="00127CAC" w:rsidP="00EC5CD9">
            <w:pPr>
              <w:widowControl w:val="0"/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Job Description &amp; Responsibilities</w:t>
            </w:r>
          </w:p>
        </w:tc>
      </w:tr>
      <w:tr w:rsidR="00B842BF" w:rsidRPr="00B842BF" w14:paraId="349FD7FA" w14:textId="77777777" w:rsidTr="00C76E9F">
        <w:trPr>
          <w:trHeight w:val="1118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E6F48" w14:textId="61C79B47" w:rsidR="00127CAC" w:rsidRPr="00B842BF" w:rsidRDefault="00127CAC" w:rsidP="00EC5CD9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  <w:tr w:rsidR="00B842BF" w:rsidRPr="00B842BF" w14:paraId="2E297F5B" w14:textId="77777777" w:rsidTr="00C76E9F">
        <w:trPr>
          <w:trHeight w:val="290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D5BD9" w14:textId="7DC4B096" w:rsidR="00127CAC" w:rsidRPr="00B842BF" w:rsidRDefault="00127CAC" w:rsidP="00127CAC">
            <w:pPr>
              <w:widowControl w:val="0"/>
              <w:tabs>
                <w:tab w:val="left" w:pos="1372"/>
              </w:tabs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Achievements</w:t>
            </w:r>
          </w:p>
        </w:tc>
      </w:tr>
      <w:tr w:rsidR="00B842BF" w:rsidRPr="00B842BF" w14:paraId="131F73D6" w14:textId="77777777" w:rsidTr="00C76E9F">
        <w:trPr>
          <w:trHeight w:val="1766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9397E" w14:textId="25C0D25B" w:rsidR="00127CAC" w:rsidRPr="00B842BF" w:rsidRDefault="00127CAC" w:rsidP="00EC5CD9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0D6DCE11" w14:textId="028A7134" w:rsidR="003277F2" w:rsidRPr="00B842BF" w:rsidRDefault="003277F2" w:rsidP="00A874C8">
      <w:pPr>
        <w:spacing w:line="240" w:lineRule="auto"/>
        <w:rPr>
          <w:rFonts w:ascii="Verdana" w:eastAsia="Verdana" w:hAnsi="Verdana" w:cs="Verdana"/>
          <w:color w:val="403152" w:themeColor="accent4" w:themeShade="80"/>
          <w:sz w:val="24"/>
          <w:szCs w:val="24"/>
        </w:rPr>
      </w:pPr>
    </w:p>
    <w:p w14:paraId="14257E7B" w14:textId="77777777" w:rsidR="003277F2" w:rsidRPr="00B842BF" w:rsidRDefault="003277F2">
      <w:pPr>
        <w:rPr>
          <w:rFonts w:ascii="Verdana" w:eastAsia="Verdana" w:hAnsi="Verdana" w:cs="Verdana"/>
          <w:color w:val="403152" w:themeColor="accent4" w:themeShade="80"/>
          <w:sz w:val="24"/>
          <w:szCs w:val="24"/>
        </w:rPr>
      </w:pPr>
      <w:r w:rsidRPr="00B842BF">
        <w:rPr>
          <w:rFonts w:ascii="Verdana" w:eastAsia="Verdana" w:hAnsi="Verdana" w:cs="Verdana"/>
          <w:color w:val="403152" w:themeColor="accent4" w:themeShade="80"/>
          <w:sz w:val="24"/>
          <w:szCs w:val="24"/>
        </w:rPr>
        <w:br w:type="page"/>
      </w:r>
    </w:p>
    <w:p w14:paraId="2B65FC3D" w14:textId="77777777" w:rsidR="00A874C8" w:rsidRPr="00B842BF" w:rsidRDefault="00A874C8" w:rsidP="00A874C8">
      <w:pPr>
        <w:spacing w:line="240" w:lineRule="auto"/>
        <w:rPr>
          <w:rFonts w:ascii="Verdana" w:eastAsia="Verdana" w:hAnsi="Verdana" w:cs="Verdana"/>
          <w:color w:val="403152" w:themeColor="accent4" w:themeShade="80"/>
          <w:sz w:val="24"/>
          <w:szCs w:val="2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7B7ABF54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8AD1C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Position Held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5DF77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2F0AF752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52BEDDBA" w14:textId="77777777" w:rsidR="00C76E9F" w:rsidRPr="00B842BF" w:rsidRDefault="00C76E9F" w:rsidP="00C76E9F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74F49A62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D19B5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er’s Name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03F98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66D39E94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5F779311" w14:textId="77777777" w:rsidR="00C76E9F" w:rsidRPr="00B842BF" w:rsidRDefault="00C76E9F" w:rsidP="00C76E9F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0CF11D04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1E452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er’s Location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0DBE8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18F2CBBE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357EEEB9" w14:textId="77777777" w:rsidR="00C76E9F" w:rsidRPr="00B842BF" w:rsidRDefault="00C76E9F" w:rsidP="00C76E9F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31F54DD2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8F99C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ment Dates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CBDAC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2AE2595A" w14:textId="77777777" w:rsidR="00127CAC" w:rsidRPr="00B842BF" w:rsidRDefault="00127CAC" w:rsidP="00127CAC">
      <w:pPr>
        <w:spacing w:line="240" w:lineRule="auto"/>
        <w:rPr>
          <w:color w:val="403152" w:themeColor="accent4" w:themeShade="80"/>
          <w:sz w:val="16"/>
          <w:szCs w:val="16"/>
        </w:rPr>
      </w:pPr>
    </w:p>
    <w:tbl>
      <w:tblPr>
        <w:tblStyle w:val="af2"/>
        <w:tblW w:w="10620" w:type="dxa"/>
        <w:tblInd w:w="-6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620"/>
      </w:tblGrid>
      <w:tr w:rsidR="00B842BF" w:rsidRPr="00B842BF" w14:paraId="09E683D3" w14:textId="77777777" w:rsidTr="009767FA">
        <w:trPr>
          <w:trHeight w:val="299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8AA4F1" w14:textId="77777777" w:rsidR="00127CAC" w:rsidRPr="00B842BF" w:rsidRDefault="00127CAC" w:rsidP="00EC5CD9">
            <w:pPr>
              <w:widowControl w:val="0"/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Job Description &amp; Responsibilities</w:t>
            </w:r>
          </w:p>
        </w:tc>
      </w:tr>
      <w:tr w:rsidR="00B842BF" w:rsidRPr="00B842BF" w14:paraId="42950B6F" w14:textId="77777777" w:rsidTr="009767FA">
        <w:trPr>
          <w:trHeight w:val="1118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BFA0F" w14:textId="2F99B9F1" w:rsidR="00127CAC" w:rsidRPr="00B842BF" w:rsidRDefault="00127CAC" w:rsidP="00EC5CD9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  <w:tr w:rsidR="00B842BF" w:rsidRPr="00B842BF" w14:paraId="58AC5F12" w14:textId="77777777" w:rsidTr="009767FA">
        <w:trPr>
          <w:trHeight w:val="290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E47012" w14:textId="77777777" w:rsidR="00127CAC" w:rsidRPr="00B842BF" w:rsidRDefault="00127CAC" w:rsidP="00EC5CD9">
            <w:pPr>
              <w:widowControl w:val="0"/>
              <w:tabs>
                <w:tab w:val="left" w:pos="1372"/>
              </w:tabs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Achievements</w:t>
            </w:r>
          </w:p>
        </w:tc>
      </w:tr>
      <w:tr w:rsidR="00B842BF" w:rsidRPr="00B842BF" w14:paraId="0061D528" w14:textId="77777777" w:rsidTr="009767FA">
        <w:trPr>
          <w:trHeight w:val="1235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80B2E" w14:textId="77B681AD" w:rsidR="00127CAC" w:rsidRPr="00B842BF" w:rsidRDefault="00127CAC" w:rsidP="00EC5CD9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15A78358" w14:textId="77777777" w:rsidR="00A874C8" w:rsidRPr="00B842BF" w:rsidRDefault="00A874C8" w:rsidP="00A874C8">
      <w:pPr>
        <w:spacing w:line="240" w:lineRule="auto"/>
        <w:rPr>
          <w:rFonts w:ascii="Verdana" w:eastAsia="Verdana" w:hAnsi="Verdana" w:cs="Verdana"/>
          <w:color w:val="403152" w:themeColor="accent4" w:themeShade="80"/>
          <w:sz w:val="24"/>
          <w:szCs w:val="2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0A8C4E64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73F11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Position Held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B377B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43A80A99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20AB793C" w14:textId="77777777" w:rsidR="00C76E9F" w:rsidRPr="00B842BF" w:rsidRDefault="00C76E9F" w:rsidP="00C76E9F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0FCCC57F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6AA9E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er’s Name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DC559A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3DC156BA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3D290340" w14:textId="77777777" w:rsidR="00C76E9F" w:rsidRPr="00B842BF" w:rsidRDefault="00C76E9F" w:rsidP="00C76E9F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69E898B0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E7461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er’s Location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3AE0A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1B3676B9" w14:textId="77777777" w:rsidR="00C76E9F" w:rsidRPr="00B842BF" w:rsidRDefault="00C76E9F" w:rsidP="00C76E9F">
      <w:pPr>
        <w:rPr>
          <w:b/>
          <w:color w:val="403152" w:themeColor="accent4" w:themeShade="80"/>
          <w:sz w:val="4"/>
          <w:szCs w:val="4"/>
        </w:rPr>
      </w:pPr>
    </w:p>
    <w:p w14:paraId="1375686F" w14:textId="77777777" w:rsidR="00C76E9F" w:rsidRPr="00B842BF" w:rsidRDefault="00C76E9F" w:rsidP="00C76E9F">
      <w:pPr>
        <w:spacing w:line="240" w:lineRule="auto"/>
        <w:rPr>
          <w:color w:val="403152" w:themeColor="accent4" w:themeShade="80"/>
          <w:sz w:val="4"/>
          <w:szCs w:val="4"/>
        </w:rPr>
      </w:pPr>
    </w:p>
    <w:tbl>
      <w:tblPr>
        <w:tblStyle w:val="a"/>
        <w:tblW w:w="10570" w:type="dxa"/>
        <w:tblInd w:w="-3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2700"/>
        <w:gridCol w:w="7870"/>
      </w:tblGrid>
      <w:tr w:rsidR="00B842BF" w:rsidRPr="00B842BF" w14:paraId="3965C984" w14:textId="77777777" w:rsidTr="008A786F">
        <w:tc>
          <w:tcPr>
            <w:tcW w:w="270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419E8" w14:textId="77777777" w:rsidR="00C76E9F" w:rsidRPr="00B842BF" w:rsidRDefault="00C76E9F" w:rsidP="008A786F">
            <w:pPr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Employment Dates</w:t>
            </w:r>
          </w:p>
        </w:tc>
        <w:tc>
          <w:tcPr>
            <w:tcW w:w="787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299DE" w14:textId="77777777" w:rsidR="00C76E9F" w:rsidRPr="00B842BF" w:rsidRDefault="00C76E9F" w:rsidP="008A786F">
            <w:pPr>
              <w:spacing w:line="240" w:lineRule="auto"/>
              <w:rPr>
                <w:color w:val="403152" w:themeColor="accent4" w:themeShade="80"/>
                <w:sz w:val="24"/>
                <w:szCs w:val="24"/>
              </w:rPr>
            </w:pPr>
          </w:p>
        </w:tc>
      </w:tr>
    </w:tbl>
    <w:p w14:paraId="0A34363A" w14:textId="77777777" w:rsidR="00127CAC" w:rsidRPr="00B842BF" w:rsidRDefault="00127CAC" w:rsidP="00127CAC">
      <w:pPr>
        <w:spacing w:line="240" w:lineRule="auto"/>
        <w:rPr>
          <w:color w:val="403152" w:themeColor="accent4" w:themeShade="80"/>
          <w:sz w:val="16"/>
          <w:szCs w:val="16"/>
        </w:rPr>
      </w:pPr>
    </w:p>
    <w:tbl>
      <w:tblPr>
        <w:tblStyle w:val="af2"/>
        <w:tblW w:w="10620" w:type="dxa"/>
        <w:tblInd w:w="-60" w:type="dxa"/>
        <w:tblBorders>
          <w:top w:val="single" w:sz="24" w:space="0" w:color="412856"/>
          <w:left w:val="single" w:sz="24" w:space="0" w:color="412856"/>
          <w:bottom w:val="single" w:sz="24" w:space="0" w:color="412856"/>
          <w:right w:val="single" w:sz="24" w:space="0" w:color="412856"/>
          <w:insideH w:val="single" w:sz="24" w:space="0" w:color="412856"/>
          <w:insideV w:val="single" w:sz="24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620"/>
      </w:tblGrid>
      <w:tr w:rsidR="00B842BF" w:rsidRPr="00B842BF" w14:paraId="7822A073" w14:textId="77777777" w:rsidTr="009767FA">
        <w:trPr>
          <w:trHeight w:val="299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10612" w14:textId="77777777" w:rsidR="00127CAC" w:rsidRPr="00B842BF" w:rsidRDefault="00127CAC" w:rsidP="00EC5CD9">
            <w:pPr>
              <w:widowControl w:val="0"/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Job Description &amp; Responsibilities</w:t>
            </w:r>
          </w:p>
        </w:tc>
      </w:tr>
      <w:tr w:rsidR="00B842BF" w:rsidRPr="00B842BF" w14:paraId="34E661DE" w14:textId="77777777" w:rsidTr="009767FA">
        <w:trPr>
          <w:trHeight w:val="1109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259A8" w14:textId="0B6DEBC9" w:rsidR="00127CAC" w:rsidRPr="00B842BF" w:rsidRDefault="00127CAC" w:rsidP="00EC5CD9">
            <w:pPr>
              <w:widowControl w:val="0"/>
              <w:spacing w:line="240" w:lineRule="auto"/>
              <w:rPr>
                <w:b/>
                <w:bCs/>
                <w:color w:val="403152" w:themeColor="accent4" w:themeShade="80"/>
                <w:sz w:val="20"/>
                <w:szCs w:val="20"/>
              </w:rPr>
            </w:pPr>
          </w:p>
        </w:tc>
      </w:tr>
      <w:tr w:rsidR="00B842BF" w:rsidRPr="00B842BF" w14:paraId="4CE86937" w14:textId="77777777" w:rsidTr="009767FA">
        <w:trPr>
          <w:trHeight w:val="290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54157" w14:textId="77777777" w:rsidR="00127CAC" w:rsidRPr="00B842BF" w:rsidRDefault="00127CAC" w:rsidP="00EC5CD9">
            <w:pPr>
              <w:widowControl w:val="0"/>
              <w:tabs>
                <w:tab w:val="left" w:pos="1372"/>
              </w:tabs>
              <w:spacing w:line="240" w:lineRule="auto"/>
              <w:rPr>
                <w:b/>
                <w:bCs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bCs/>
                <w:color w:val="403152" w:themeColor="accent4" w:themeShade="80"/>
                <w:sz w:val="24"/>
                <w:szCs w:val="24"/>
              </w:rPr>
              <w:t>Achievements</w:t>
            </w:r>
          </w:p>
        </w:tc>
      </w:tr>
      <w:tr w:rsidR="00B842BF" w:rsidRPr="00B842BF" w14:paraId="64FF5646" w14:textId="77777777" w:rsidTr="009767FA">
        <w:trPr>
          <w:trHeight w:val="2240"/>
        </w:trPr>
        <w:tc>
          <w:tcPr>
            <w:tcW w:w="10620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94F2E" w14:textId="3419C0ED" w:rsidR="00127CAC" w:rsidRPr="00B842BF" w:rsidRDefault="00127CAC" w:rsidP="00EC5CD9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388D2E8B" w14:textId="095B041E" w:rsidR="003277F2" w:rsidRPr="00B842BF" w:rsidRDefault="003277F2" w:rsidP="00127CAC">
      <w:pPr>
        <w:rPr>
          <w:b/>
          <w:color w:val="403152" w:themeColor="accent4" w:themeShade="80"/>
          <w:sz w:val="28"/>
          <w:szCs w:val="28"/>
        </w:rPr>
      </w:pPr>
    </w:p>
    <w:p w14:paraId="3D0425DB" w14:textId="1C746681" w:rsidR="00696900" w:rsidRPr="00B842BF" w:rsidRDefault="0053480F">
      <w:pPr>
        <w:spacing w:line="240" w:lineRule="auto"/>
        <w:rPr>
          <w:b/>
          <w:color w:val="403152" w:themeColor="accent4" w:themeShade="80"/>
          <w:sz w:val="28"/>
          <w:szCs w:val="28"/>
        </w:rPr>
      </w:pPr>
      <w:r w:rsidRPr="00B842BF">
        <w:rPr>
          <w:b/>
          <w:color w:val="403152" w:themeColor="accent4" w:themeShade="80"/>
          <w:sz w:val="28"/>
          <w:szCs w:val="28"/>
        </w:rPr>
        <w:lastRenderedPageBreak/>
        <w:t>Academic Career, Qualifications and Other Skills</w:t>
      </w:r>
    </w:p>
    <w:p w14:paraId="632D150E" w14:textId="77777777" w:rsidR="00696900" w:rsidRPr="00B842BF" w:rsidRDefault="00696900">
      <w:pPr>
        <w:spacing w:line="240" w:lineRule="auto"/>
        <w:rPr>
          <w:b/>
          <w:color w:val="403152" w:themeColor="accent4" w:themeShade="80"/>
          <w:sz w:val="24"/>
          <w:szCs w:val="24"/>
        </w:rPr>
      </w:pPr>
    </w:p>
    <w:p w14:paraId="538D9366" w14:textId="77777777" w:rsidR="00696900" w:rsidRPr="00B842BF" w:rsidRDefault="0053480F">
      <w:pPr>
        <w:spacing w:line="240" w:lineRule="auto"/>
        <w:rPr>
          <w:b/>
          <w:color w:val="403152" w:themeColor="accent4" w:themeShade="80"/>
          <w:sz w:val="16"/>
          <w:szCs w:val="16"/>
        </w:rPr>
      </w:pPr>
      <w:r w:rsidRPr="00B842BF">
        <w:rPr>
          <w:b/>
          <w:color w:val="403152" w:themeColor="accent4" w:themeShade="80"/>
          <w:sz w:val="24"/>
          <w:szCs w:val="24"/>
        </w:rPr>
        <w:t>Education (Secondary School, University/College or Other)</w:t>
      </w:r>
    </w:p>
    <w:tbl>
      <w:tblPr>
        <w:tblStyle w:val="ab"/>
        <w:tblW w:w="10578" w:type="dxa"/>
        <w:tblInd w:w="-23" w:type="dxa"/>
        <w:tblBorders>
          <w:top w:val="single" w:sz="18" w:space="0" w:color="412856"/>
          <w:left w:val="single" w:sz="18" w:space="0" w:color="412856"/>
          <w:bottom w:val="single" w:sz="18" w:space="0" w:color="412856"/>
          <w:right w:val="single" w:sz="18" w:space="0" w:color="412856"/>
          <w:insideH w:val="single" w:sz="18" w:space="0" w:color="412856"/>
          <w:insideV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594"/>
        <w:gridCol w:w="4492"/>
        <w:gridCol w:w="4492"/>
      </w:tblGrid>
      <w:tr w:rsidR="00B842BF" w:rsidRPr="00B842BF" w14:paraId="4B2E4A6B" w14:textId="77777777" w:rsidTr="009767FA">
        <w:tc>
          <w:tcPr>
            <w:tcW w:w="1594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C9DAC" w14:textId="77777777" w:rsidR="00696900" w:rsidRPr="00B842BF" w:rsidRDefault="0053480F">
            <w:pPr>
              <w:jc w:val="center"/>
              <w:rPr>
                <w:b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color w:val="403152" w:themeColor="accent4" w:themeShade="80"/>
                <w:sz w:val="24"/>
                <w:szCs w:val="24"/>
              </w:rPr>
              <w:t>Year</w:t>
            </w: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9C5B8" w14:textId="77777777" w:rsidR="00696900" w:rsidRPr="00B842BF" w:rsidRDefault="0053480F">
            <w:pPr>
              <w:rPr>
                <w:b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color w:val="403152" w:themeColor="accent4" w:themeShade="80"/>
                <w:sz w:val="24"/>
                <w:szCs w:val="24"/>
              </w:rPr>
              <w:t>Qualification</w:t>
            </w: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315F7" w14:textId="77777777" w:rsidR="00696900" w:rsidRPr="00B842BF" w:rsidRDefault="0053480F">
            <w:pPr>
              <w:rPr>
                <w:b/>
                <w:color w:val="403152" w:themeColor="accent4" w:themeShade="80"/>
                <w:sz w:val="24"/>
                <w:szCs w:val="24"/>
              </w:rPr>
            </w:pPr>
            <w:r w:rsidRPr="00B842BF">
              <w:rPr>
                <w:b/>
                <w:color w:val="403152" w:themeColor="accent4" w:themeShade="80"/>
                <w:sz w:val="24"/>
                <w:szCs w:val="24"/>
              </w:rPr>
              <w:t>Institution</w:t>
            </w:r>
          </w:p>
        </w:tc>
      </w:tr>
      <w:tr w:rsidR="00B842BF" w:rsidRPr="00B842BF" w14:paraId="7C2CD912" w14:textId="77777777" w:rsidTr="009767FA">
        <w:tc>
          <w:tcPr>
            <w:tcW w:w="1594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9D2B9" w14:textId="149FB2EA" w:rsidR="00696900" w:rsidRPr="00B842BF" w:rsidRDefault="00696900">
            <w:pPr>
              <w:widowControl w:val="0"/>
              <w:spacing w:line="240" w:lineRule="auto"/>
              <w:jc w:val="center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5D39B" w14:textId="65FE4235" w:rsidR="00696900" w:rsidRPr="00B842BF" w:rsidRDefault="00696900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3B753" w14:textId="648731C9" w:rsidR="00696900" w:rsidRPr="00B842BF" w:rsidRDefault="00696900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</w:tr>
      <w:tr w:rsidR="00B842BF" w:rsidRPr="00B842BF" w14:paraId="3FD19EBD" w14:textId="77777777" w:rsidTr="009767FA">
        <w:tc>
          <w:tcPr>
            <w:tcW w:w="1594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07349" w14:textId="4A423984" w:rsidR="00696900" w:rsidRPr="00B842BF" w:rsidRDefault="00696900">
            <w:pPr>
              <w:widowControl w:val="0"/>
              <w:spacing w:line="240" w:lineRule="auto"/>
              <w:jc w:val="center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39927" w14:textId="2A81AD54" w:rsidR="00696900" w:rsidRPr="00B842BF" w:rsidRDefault="00696900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373AA4" w14:textId="46132D4E" w:rsidR="00696900" w:rsidRPr="00B842BF" w:rsidRDefault="00696900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</w:tr>
      <w:tr w:rsidR="00B842BF" w:rsidRPr="00B842BF" w14:paraId="056D5A80" w14:textId="77777777" w:rsidTr="009767FA">
        <w:tc>
          <w:tcPr>
            <w:tcW w:w="1594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3878F" w14:textId="69A56B65" w:rsidR="00696900" w:rsidRPr="00B842BF" w:rsidRDefault="00696900" w:rsidP="00187A96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45D0D" w14:textId="56CD9292" w:rsidR="00696900" w:rsidRPr="00B842BF" w:rsidRDefault="00696900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2AF57" w14:textId="04786765" w:rsidR="00696900" w:rsidRPr="00B842BF" w:rsidRDefault="00696900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</w:tr>
      <w:tr w:rsidR="00B842BF" w:rsidRPr="00B842BF" w14:paraId="28401322" w14:textId="77777777" w:rsidTr="009767FA">
        <w:tc>
          <w:tcPr>
            <w:tcW w:w="1594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59553" w14:textId="2A564F67" w:rsidR="00696900" w:rsidRPr="00B842BF" w:rsidRDefault="00696900">
            <w:pPr>
              <w:widowControl w:val="0"/>
              <w:spacing w:line="240" w:lineRule="auto"/>
              <w:jc w:val="center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E6D2A" w14:textId="6C1365E9" w:rsidR="00696900" w:rsidRPr="00B842BF" w:rsidRDefault="00696900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EC032" w14:textId="783C4E3F" w:rsidR="00696900" w:rsidRPr="00B842BF" w:rsidRDefault="00696900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</w:tr>
      <w:tr w:rsidR="00B842BF" w:rsidRPr="00B842BF" w14:paraId="30199F88" w14:textId="77777777" w:rsidTr="009767FA">
        <w:tc>
          <w:tcPr>
            <w:tcW w:w="1594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AD871" w14:textId="77777777" w:rsidR="00696900" w:rsidRPr="00B842BF" w:rsidRDefault="00696900">
            <w:pPr>
              <w:widowControl w:val="0"/>
              <w:spacing w:line="240" w:lineRule="auto"/>
              <w:jc w:val="center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E3FC4" w14:textId="77777777" w:rsidR="00696900" w:rsidRPr="00B842BF" w:rsidRDefault="00696900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11E71" w14:textId="77777777" w:rsidR="00696900" w:rsidRPr="00B842BF" w:rsidRDefault="00696900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</w:tr>
      <w:tr w:rsidR="00B842BF" w:rsidRPr="00B842BF" w14:paraId="1A5D5C32" w14:textId="77777777" w:rsidTr="009767FA">
        <w:tc>
          <w:tcPr>
            <w:tcW w:w="1594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9ED03" w14:textId="77777777" w:rsidR="00696900" w:rsidRPr="00B842BF" w:rsidRDefault="00696900">
            <w:pPr>
              <w:widowControl w:val="0"/>
              <w:spacing w:line="240" w:lineRule="auto"/>
              <w:jc w:val="center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6664E" w14:textId="77777777" w:rsidR="00696900" w:rsidRPr="00B842BF" w:rsidRDefault="00696900">
            <w:pPr>
              <w:widowControl w:val="0"/>
              <w:spacing w:line="240" w:lineRule="auto"/>
              <w:rPr>
                <w:color w:val="403152" w:themeColor="accent4" w:themeShade="80"/>
              </w:rPr>
            </w:pPr>
          </w:p>
        </w:tc>
        <w:tc>
          <w:tcPr>
            <w:tcW w:w="4492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F8C7D" w14:textId="0FECD1F0" w:rsidR="000615F5" w:rsidRPr="00B842BF" w:rsidRDefault="000615F5" w:rsidP="00C63188">
            <w:pPr>
              <w:widowControl w:val="0"/>
              <w:tabs>
                <w:tab w:val="left" w:pos="1050"/>
              </w:tabs>
              <w:spacing w:line="240" w:lineRule="auto"/>
              <w:jc w:val="both"/>
              <w:rPr>
                <w:color w:val="403152" w:themeColor="accent4" w:themeShade="80"/>
              </w:rPr>
            </w:pPr>
          </w:p>
        </w:tc>
      </w:tr>
    </w:tbl>
    <w:p w14:paraId="0AA6BA44" w14:textId="77777777" w:rsidR="00696900" w:rsidRPr="00B842BF" w:rsidRDefault="00696900">
      <w:pPr>
        <w:spacing w:line="240" w:lineRule="auto"/>
        <w:rPr>
          <w:b/>
          <w:color w:val="403152" w:themeColor="accent4" w:themeShade="80"/>
          <w:sz w:val="24"/>
          <w:szCs w:val="24"/>
        </w:rPr>
      </w:pPr>
    </w:p>
    <w:p w14:paraId="45FDFA0F" w14:textId="170574F4" w:rsidR="007426F9" w:rsidRPr="00B842BF" w:rsidRDefault="007426F9" w:rsidP="007426F9">
      <w:pPr>
        <w:spacing w:line="240" w:lineRule="auto"/>
        <w:rPr>
          <w:b/>
          <w:color w:val="403152" w:themeColor="accent4" w:themeShade="80"/>
        </w:rPr>
      </w:pPr>
      <w:r w:rsidRPr="00B842BF">
        <w:rPr>
          <w:b/>
          <w:color w:val="403152" w:themeColor="accent4" w:themeShade="80"/>
          <w:sz w:val="24"/>
          <w:szCs w:val="24"/>
        </w:rPr>
        <w:t xml:space="preserve">Please provide </w:t>
      </w:r>
      <w:r w:rsidR="00232C73" w:rsidRPr="00B842BF">
        <w:rPr>
          <w:b/>
          <w:color w:val="403152" w:themeColor="accent4" w:themeShade="80"/>
          <w:sz w:val="24"/>
          <w:szCs w:val="24"/>
        </w:rPr>
        <w:t xml:space="preserve">details of academic projects (i.e. dissertation topics), </w:t>
      </w:r>
      <w:r w:rsidR="006644E0" w:rsidRPr="00B842BF">
        <w:rPr>
          <w:b/>
          <w:color w:val="403152" w:themeColor="accent4" w:themeShade="80"/>
          <w:sz w:val="24"/>
          <w:szCs w:val="24"/>
        </w:rPr>
        <w:t xml:space="preserve">modules, membership of </w:t>
      </w:r>
      <w:r w:rsidR="00232C73" w:rsidRPr="00B842BF">
        <w:rPr>
          <w:b/>
          <w:color w:val="403152" w:themeColor="accent4" w:themeShade="80"/>
          <w:sz w:val="24"/>
          <w:szCs w:val="24"/>
        </w:rPr>
        <w:t>societies</w:t>
      </w:r>
      <w:r w:rsidR="000A0639" w:rsidRPr="00B842BF">
        <w:rPr>
          <w:b/>
          <w:color w:val="403152" w:themeColor="accent4" w:themeShade="80"/>
          <w:sz w:val="24"/>
          <w:szCs w:val="24"/>
        </w:rPr>
        <w:t xml:space="preserve"> and relevant extra-curricular activities</w:t>
      </w:r>
    </w:p>
    <w:p w14:paraId="7BB99936" w14:textId="505C9899" w:rsidR="007426F9" w:rsidRPr="00B842BF" w:rsidRDefault="007426F9" w:rsidP="007426F9">
      <w:pPr>
        <w:spacing w:line="240" w:lineRule="auto"/>
        <w:rPr>
          <w:b/>
          <w:color w:val="403152" w:themeColor="accent4" w:themeShade="80"/>
          <w:sz w:val="4"/>
          <w:szCs w:val="4"/>
        </w:rPr>
      </w:pP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71B06BEE" w14:textId="77777777" w:rsidTr="008A786F">
        <w:trPr>
          <w:trHeight w:val="2132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D79A5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0B57118F" w14:textId="2649449C" w:rsidR="00C63188" w:rsidRPr="00B842BF" w:rsidRDefault="00C63188" w:rsidP="007426F9">
      <w:pPr>
        <w:spacing w:line="240" w:lineRule="auto"/>
        <w:rPr>
          <w:b/>
          <w:color w:val="403152" w:themeColor="accent4" w:themeShade="80"/>
          <w:sz w:val="24"/>
          <w:szCs w:val="24"/>
        </w:rPr>
      </w:pPr>
    </w:p>
    <w:p w14:paraId="63D9EE36" w14:textId="77777777" w:rsidR="00C63188" w:rsidRPr="00B842BF" w:rsidRDefault="00C63188" w:rsidP="007426F9">
      <w:pPr>
        <w:spacing w:line="240" w:lineRule="auto"/>
        <w:rPr>
          <w:b/>
          <w:color w:val="403152" w:themeColor="accent4" w:themeShade="80"/>
          <w:sz w:val="24"/>
          <w:szCs w:val="24"/>
        </w:rPr>
      </w:pPr>
    </w:p>
    <w:p w14:paraId="2754832E" w14:textId="77777777" w:rsidR="00BA31CD" w:rsidRPr="00B842BF" w:rsidRDefault="00BA31CD" w:rsidP="00BA31CD">
      <w:pPr>
        <w:spacing w:line="240" w:lineRule="auto"/>
        <w:rPr>
          <w:b/>
          <w:color w:val="403152" w:themeColor="accent4" w:themeShade="80"/>
        </w:rPr>
      </w:pPr>
      <w:r w:rsidRPr="00B842BF">
        <w:rPr>
          <w:b/>
          <w:color w:val="403152" w:themeColor="accent4" w:themeShade="80"/>
          <w:sz w:val="24"/>
          <w:szCs w:val="24"/>
        </w:rPr>
        <w:t xml:space="preserve">Please provide information about your computer skills, such as Excel, HTML, </w:t>
      </w:r>
      <w:proofErr w:type="spellStart"/>
      <w:r w:rsidRPr="00B842BF">
        <w:rPr>
          <w:b/>
          <w:color w:val="403152" w:themeColor="accent4" w:themeShade="80"/>
          <w:sz w:val="24"/>
          <w:szCs w:val="24"/>
        </w:rPr>
        <w:t>etc</w:t>
      </w:r>
      <w:proofErr w:type="spellEnd"/>
      <w:r w:rsidRPr="00B842BF">
        <w:rPr>
          <w:b/>
          <w:color w:val="403152" w:themeColor="accent4" w:themeShade="80"/>
          <w:sz w:val="24"/>
          <w:szCs w:val="24"/>
        </w:rPr>
        <w:t xml:space="preserve"> and associated level of proficiency</w:t>
      </w:r>
    </w:p>
    <w:p w14:paraId="10F06989" w14:textId="388CFB59" w:rsidR="00BA31CD" w:rsidRPr="00B842BF" w:rsidRDefault="00BA31CD" w:rsidP="00BA31CD">
      <w:pPr>
        <w:spacing w:line="240" w:lineRule="auto"/>
        <w:rPr>
          <w:b/>
          <w:color w:val="403152" w:themeColor="accent4" w:themeShade="80"/>
          <w:sz w:val="4"/>
          <w:szCs w:val="4"/>
        </w:rPr>
      </w:pP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0BBE5A14" w14:textId="77777777" w:rsidTr="008A786F">
        <w:trPr>
          <w:trHeight w:val="2132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9841F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13935F2D" w14:textId="17B6ECA9" w:rsidR="00C63188" w:rsidRPr="00B842BF" w:rsidRDefault="00C63188" w:rsidP="00BA31CD">
      <w:pPr>
        <w:spacing w:line="240" w:lineRule="auto"/>
        <w:rPr>
          <w:b/>
          <w:color w:val="403152" w:themeColor="accent4" w:themeShade="80"/>
          <w:sz w:val="24"/>
          <w:szCs w:val="24"/>
        </w:rPr>
      </w:pPr>
    </w:p>
    <w:p w14:paraId="5FA1C26B" w14:textId="77777777" w:rsidR="00C63188" w:rsidRPr="00B842BF" w:rsidRDefault="00C63188" w:rsidP="00BA31CD">
      <w:pPr>
        <w:spacing w:line="240" w:lineRule="auto"/>
        <w:rPr>
          <w:b/>
          <w:color w:val="403152" w:themeColor="accent4" w:themeShade="80"/>
          <w:sz w:val="24"/>
          <w:szCs w:val="24"/>
        </w:rPr>
      </w:pPr>
    </w:p>
    <w:p w14:paraId="10164188" w14:textId="38B5FACE" w:rsidR="00BA31CD" w:rsidRPr="00B842BF" w:rsidRDefault="00BA31CD" w:rsidP="00BA31CD">
      <w:pPr>
        <w:spacing w:line="240" w:lineRule="auto"/>
        <w:rPr>
          <w:b/>
          <w:color w:val="403152" w:themeColor="accent4" w:themeShade="80"/>
        </w:rPr>
      </w:pPr>
      <w:r w:rsidRPr="00B842BF">
        <w:rPr>
          <w:b/>
          <w:color w:val="403152" w:themeColor="accent4" w:themeShade="80"/>
          <w:sz w:val="24"/>
          <w:szCs w:val="24"/>
        </w:rPr>
        <w:t>Please list any languages you can speak including level of proficiency</w:t>
      </w:r>
    </w:p>
    <w:p w14:paraId="26495C8C" w14:textId="129760BE" w:rsidR="00696900" w:rsidRPr="00B842BF" w:rsidRDefault="00696900">
      <w:pPr>
        <w:spacing w:line="240" w:lineRule="auto"/>
        <w:rPr>
          <w:b/>
          <w:color w:val="403152" w:themeColor="accent4" w:themeShade="80"/>
          <w:sz w:val="4"/>
          <w:szCs w:val="4"/>
        </w:rPr>
      </w:pP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2BDEF6CF" w14:textId="77777777" w:rsidTr="009767FA">
        <w:trPr>
          <w:trHeight w:val="2555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26950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5467138B" w14:textId="1165A705" w:rsidR="00C63188" w:rsidRPr="00B842BF" w:rsidRDefault="00C63188">
      <w:pPr>
        <w:spacing w:line="240" w:lineRule="auto"/>
        <w:rPr>
          <w:b/>
          <w:color w:val="403152" w:themeColor="accent4" w:themeShade="80"/>
          <w:sz w:val="24"/>
          <w:szCs w:val="24"/>
        </w:rPr>
      </w:pPr>
    </w:p>
    <w:p w14:paraId="03C53766" w14:textId="77777777" w:rsidR="00C63188" w:rsidRPr="00B842BF" w:rsidRDefault="00C63188">
      <w:pPr>
        <w:spacing w:line="240" w:lineRule="auto"/>
        <w:rPr>
          <w:b/>
          <w:color w:val="403152" w:themeColor="accent4" w:themeShade="80"/>
          <w:sz w:val="24"/>
          <w:szCs w:val="24"/>
        </w:rPr>
      </w:pPr>
    </w:p>
    <w:p w14:paraId="6FC87DDA" w14:textId="1602ACE7" w:rsidR="00BA31CD" w:rsidRPr="00B842BF" w:rsidRDefault="004B2FE6" w:rsidP="00BA31CD">
      <w:pPr>
        <w:spacing w:line="240" w:lineRule="auto"/>
        <w:rPr>
          <w:b/>
          <w:color w:val="403152" w:themeColor="accent4" w:themeShade="80"/>
          <w:sz w:val="24"/>
          <w:szCs w:val="24"/>
        </w:rPr>
      </w:pPr>
      <w:r w:rsidRPr="00B842BF">
        <w:rPr>
          <w:b/>
          <w:color w:val="403152" w:themeColor="accent4" w:themeShade="80"/>
          <w:sz w:val="24"/>
          <w:szCs w:val="24"/>
        </w:rPr>
        <w:t xml:space="preserve">Have you done any voluntary work? If so, tell us more (please include the name of </w:t>
      </w:r>
      <w:proofErr w:type="spellStart"/>
      <w:r w:rsidRPr="00B842BF">
        <w:rPr>
          <w:b/>
          <w:color w:val="403152" w:themeColor="accent4" w:themeShade="80"/>
          <w:sz w:val="24"/>
          <w:szCs w:val="24"/>
        </w:rPr>
        <w:t>organisation</w:t>
      </w:r>
      <w:proofErr w:type="spellEnd"/>
      <w:r w:rsidRPr="00B842BF">
        <w:rPr>
          <w:b/>
          <w:color w:val="403152" w:themeColor="accent4" w:themeShade="80"/>
          <w:sz w:val="24"/>
          <w:szCs w:val="24"/>
        </w:rPr>
        <w:t xml:space="preserve"> and dates)</w:t>
      </w:r>
    </w:p>
    <w:p w14:paraId="7FAFD6FB" w14:textId="77777777" w:rsidR="00C63188" w:rsidRPr="00B842BF" w:rsidRDefault="00C63188" w:rsidP="00BA31CD">
      <w:pPr>
        <w:spacing w:line="240" w:lineRule="auto"/>
        <w:rPr>
          <w:b/>
          <w:color w:val="403152" w:themeColor="accent4" w:themeShade="80"/>
          <w:sz w:val="4"/>
          <w:szCs w:val="4"/>
        </w:rPr>
      </w:pPr>
    </w:p>
    <w:p w14:paraId="5BEEB5FC" w14:textId="355F5EFE" w:rsidR="00BA31CD" w:rsidRPr="00B842BF" w:rsidRDefault="00BA31CD">
      <w:pPr>
        <w:spacing w:line="240" w:lineRule="auto"/>
        <w:rPr>
          <w:b/>
          <w:color w:val="403152" w:themeColor="accent4" w:themeShade="80"/>
          <w:sz w:val="4"/>
          <w:szCs w:val="4"/>
        </w:rPr>
      </w:pP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1186BFAF" w14:textId="77777777" w:rsidTr="009767FA">
        <w:trPr>
          <w:trHeight w:val="2195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F2763" w14:textId="05AED43A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0E2258A2" w14:textId="77777777" w:rsidR="003277F2" w:rsidRPr="00B842BF" w:rsidRDefault="003277F2">
      <w:pPr>
        <w:spacing w:line="240" w:lineRule="auto"/>
        <w:rPr>
          <w:b/>
          <w:color w:val="403152" w:themeColor="accent4" w:themeShade="80"/>
          <w:sz w:val="24"/>
          <w:szCs w:val="24"/>
        </w:rPr>
      </w:pPr>
    </w:p>
    <w:p w14:paraId="3A792F56" w14:textId="6A808DD2" w:rsidR="00696900" w:rsidRPr="00B842BF" w:rsidRDefault="0053480F">
      <w:pPr>
        <w:spacing w:line="240" w:lineRule="auto"/>
        <w:rPr>
          <w:b/>
          <w:color w:val="403152" w:themeColor="accent4" w:themeShade="80"/>
        </w:rPr>
      </w:pPr>
      <w:r w:rsidRPr="00B842BF">
        <w:rPr>
          <w:b/>
          <w:color w:val="403152" w:themeColor="accent4" w:themeShade="80"/>
          <w:sz w:val="24"/>
          <w:szCs w:val="24"/>
        </w:rPr>
        <w:t>Please provide information about any and all Hobbies and Interests you might have.</w:t>
      </w:r>
    </w:p>
    <w:p w14:paraId="21157912" w14:textId="752474AB" w:rsidR="003277F2" w:rsidRPr="00B842BF" w:rsidRDefault="003277F2">
      <w:pPr>
        <w:spacing w:line="240" w:lineRule="auto"/>
        <w:rPr>
          <w:b/>
          <w:color w:val="403152" w:themeColor="accent4" w:themeShade="80"/>
          <w:sz w:val="4"/>
          <w:szCs w:val="4"/>
        </w:rPr>
      </w:pP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324853B7" w14:textId="77777777" w:rsidTr="008A786F">
        <w:trPr>
          <w:trHeight w:val="2132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6C88B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  <w:r w:rsidRPr="00B842BF">
              <w:rPr>
                <w:bCs/>
                <w:color w:val="403152" w:themeColor="accent4" w:themeShade="80"/>
                <w:sz w:val="20"/>
                <w:szCs w:val="20"/>
              </w:rPr>
              <w:t>If you would like your interests included, can you provide a bit of detail on these so that your writer can determine what might add value to your CV?</w:t>
            </w:r>
          </w:p>
        </w:tc>
      </w:tr>
    </w:tbl>
    <w:p w14:paraId="129CAB57" w14:textId="1F65D0FE" w:rsidR="00C63188" w:rsidRPr="00B842BF" w:rsidRDefault="00C63188">
      <w:pPr>
        <w:spacing w:line="240" w:lineRule="auto"/>
        <w:rPr>
          <w:b/>
          <w:color w:val="403152" w:themeColor="accent4" w:themeShade="80"/>
        </w:rPr>
      </w:pPr>
    </w:p>
    <w:p w14:paraId="200F7671" w14:textId="77777777" w:rsidR="00C63188" w:rsidRPr="00B842BF" w:rsidRDefault="00C63188">
      <w:pPr>
        <w:spacing w:line="240" w:lineRule="auto"/>
        <w:rPr>
          <w:b/>
          <w:color w:val="403152" w:themeColor="accent4" w:themeShade="80"/>
        </w:rPr>
      </w:pPr>
    </w:p>
    <w:p w14:paraId="16412366" w14:textId="77777777" w:rsidR="00696900" w:rsidRPr="00B842BF" w:rsidRDefault="0053480F">
      <w:pPr>
        <w:rPr>
          <w:b/>
          <w:color w:val="403152" w:themeColor="accent4" w:themeShade="80"/>
          <w:sz w:val="36"/>
          <w:szCs w:val="36"/>
        </w:rPr>
      </w:pPr>
      <w:r w:rsidRPr="00B842BF">
        <w:rPr>
          <w:b/>
          <w:color w:val="403152" w:themeColor="accent4" w:themeShade="80"/>
          <w:sz w:val="36"/>
          <w:szCs w:val="36"/>
        </w:rPr>
        <w:t>Special Requests</w:t>
      </w:r>
    </w:p>
    <w:p w14:paraId="5BF7BCD2" w14:textId="77777777" w:rsidR="00696900" w:rsidRPr="00B842BF" w:rsidRDefault="00696900">
      <w:pPr>
        <w:rPr>
          <w:b/>
          <w:color w:val="403152" w:themeColor="accent4" w:themeShade="80"/>
          <w:sz w:val="28"/>
          <w:szCs w:val="28"/>
        </w:rPr>
      </w:pPr>
    </w:p>
    <w:p w14:paraId="4A13AA0B" w14:textId="77777777" w:rsidR="00696900" w:rsidRPr="00B842BF" w:rsidRDefault="0053480F">
      <w:pPr>
        <w:rPr>
          <w:b/>
          <w:color w:val="403152" w:themeColor="accent4" w:themeShade="80"/>
          <w:sz w:val="28"/>
          <w:szCs w:val="28"/>
        </w:rPr>
      </w:pPr>
      <w:r w:rsidRPr="00B842BF">
        <w:rPr>
          <w:color w:val="403152" w:themeColor="accent4" w:themeShade="80"/>
          <w:sz w:val="24"/>
          <w:szCs w:val="24"/>
        </w:rPr>
        <w:t>If you have any special requests, or wish to state any particular points which may help your consultant when preparing your resume, then please detail them here.</w:t>
      </w:r>
    </w:p>
    <w:p w14:paraId="09B1EA7D" w14:textId="2ED64A6E" w:rsidR="00696900" w:rsidRPr="00B842BF" w:rsidRDefault="00696900">
      <w:pPr>
        <w:rPr>
          <w:color w:val="403152" w:themeColor="accent4" w:themeShade="80"/>
          <w:sz w:val="24"/>
          <w:szCs w:val="24"/>
        </w:rPr>
      </w:pPr>
    </w:p>
    <w:tbl>
      <w:tblPr>
        <w:tblStyle w:val="aff6"/>
        <w:tblW w:w="10589" w:type="dxa"/>
        <w:tblInd w:w="-23" w:type="dxa"/>
        <w:tblBorders>
          <w:top w:val="single" w:sz="18" w:space="0" w:color="412856"/>
          <w:left w:val="single" w:sz="18" w:space="0" w:color="412856"/>
          <w:bottom w:val="single" w:sz="48" w:space="0" w:color="412856"/>
          <w:right w:val="single" w:sz="18" w:space="0" w:color="412856"/>
        </w:tblBorders>
        <w:shd w:val="solid" w:color="FFFFFF" w:themeColor="background1" w:fill="auto"/>
        <w:tblLayout w:type="fixed"/>
        <w:tblLook w:val="0600" w:firstRow="0" w:lastRow="0" w:firstColumn="0" w:lastColumn="0" w:noHBand="1" w:noVBand="1"/>
      </w:tblPr>
      <w:tblGrid>
        <w:gridCol w:w="10589"/>
      </w:tblGrid>
      <w:tr w:rsidR="00B842BF" w:rsidRPr="00B842BF" w14:paraId="65E1F2FE" w14:textId="77777777" w:rsidTr="008A786F">
        <w:trPr>
          <w:trHeight w:val="2132"/>
        </w:trPr>
        <w:tc>
          <w:tcPr>
            <w:tcW w:w="10589" w:type="dxa"/>
            <w:tcBorders>
              <w:top w:val="single" w:sz="18" w:space="0" w:color="696882"/>
              <w:left w:val="single" w:sz="18" w:space="0" w:color="696882"/>
              <w:bottom w:val="single" w:sz="18" w:space="0" w:color="696882"/>
              <w:right w:val="single" w:sz="18" w:space="0" w:color="696882"/>
            </w:tcBorders>
            <w:shd w:val="solid" w:color="FFFFFF" w:themeColor="background1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D2430" w14:textId="77777777" w:rsidR="00C76E9F" w:rsidRPr="00B842BF" w:rsidRDefault="00C76E9F" w:rsidP="008A786F">
            <w:pPr>
              <w:widowControl w:val="0"/>
              <w:spacing w:line="240" w:lineRule="auto"/>
              <w:rPr>
                <w:color w:val="403152" w:themeColor="accent4" w:themeShade="80"/>
                <w:sz w:val="20"/>
                <w:szCs w:val="20"/>
              </w:rPr>
            </w:pPr>
          </w:p>
        </w:tc>
      </w:tr>
    </w:tbl>
    <w:p w14:paraId="6DF235B3" w14:textId="77777777" w:rsidR="00C63188" w:rsidRPr="00B842BF" w:rsidRDefault="00C63188">
      <w:pPr>
        <w:rPr>
          <w:color w:val="403152" w:themeColor="accent4" w:themeShade="80"/>
          <w:sz w:val="24"/>
          <w:szCs w:val="24"/>
        </w:rPr>
      </w:pPr>
    </w:p>
    <w:p w14:paraId="097D7250" w14:textId="77777777" w:rsidR="00696900" w:rsidRPr="00B842BF" w:rsidRDefault="00696900">
      <w:pPr>
        <w:rPr>
          <w:color w:val="403152" w:themeColor="accent4" w:themeShade="80"/>
          <w:sz w:val="24"/>
          <w:szCs w:val="24"/>
        </w:rPr>
      </w:pPr>
    </w:p>
    <w:p w14:paraId="2C9723AE" w14:textId="398EEAE4" w:rsidR="00696900" w:rsidRPr="00B842BF" w:rsidRDefault="0053480F">
      <w:pPr>
        <w:rPr>
          <w:color w:val="403152" w:themeColor="accent4" w:themeShade="80"/>
          <w:sz w:val="28"/>
          <w:szCs w:val="28"/>
        </w:rPr>
      </w:pPr>
      <w:r w:rsidRPr="00B842BF">
        <w:rPr>
          <w:b/>
          <w:color w:val="403152" w:themeColor="accent4" w:themeShade="80"/>
          <w:sz w:val="24"/>
          <w:szCs w:val="24"/>
        </w:rPr>
        <w:t>Please upload this form and any other documents (existing CV</w:t>
      </w:r>
      <w:r w:rsidR="00C267EB" w:rsidRPr="00B842BF">
        <w:rPr>
          <w:b/>
          <w:color w:val="403152" w:themeColor="accent4" w:themeShade="80"/>
          <w:sz w:val="24"/>
          <w:szCs w:val="24"/>
        </w:rPr>
        <w:t xml:space="preserve"> or resume</w:t>
      </w:r>
      <w:r w:rsidRPr="00B842BF">
        <w:rPr>
          <w:b/>
          <w:color w:val="403152" w:themeColor="accent4" w:themeShade="80"/>
          <w:sz w:val="24"/>
          <w:szCs w:val="24"/>
        </w:rPr>
        <w:t>, references etc.) directly via the 'Your Account' page. For any and all questions please do not hesitate to ask.</w:t>
      </w:r>
    </w:p>
    <w:sectPr w:rsidR="00696900" w:rsidRPr="00B842BF" w:rsidSect="00D951CB">
      <w:pgSz w:w="11906" w:h="16838"/>
      <w:pgMar w:top="720" w:right="720" w:bottom="720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D9273" w14:textId="77777777" w:rsidR="00F60FD7" w:rsidRDefault="00F60FD7">
      <w:pPr>
        <w:spacing w:line="240" w:lineRule="auto"/>
      </w:pPr>
      <w:r>
        <w:separator/>
      </w:r>
    </w:p>
  </w:endnote>
  <w:endnote w:type="continuationSeparator" w:id="0">
    <w:p w14:paraId="13FDFA00" w14:textId="77777777" w:rsidR="00F60FD7" w:rsidRDefault="00F60F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15B7BF" w14:textId="77777777" w:rsidR="00F60FD7" w:rsidRDefault="00F60FD7">
      <w:pPr>
        <w:spacing w:line="240" w:lineRule="auto"/>
      </w:pPr>
      <w:r>
        <w:separator/>
      </w:r>
    </w:p>
  </w:footnote>
  <w:footnote w:type="continuationSeparator" w:id="0">
    <w:p w14:paraId="71CA929F" w14:textId="77777777" w:rsidR="00F60FD7" w:rsidRDefault="00F60FD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C5E58"/>
    <w:multiLevelType w:val="hybridMultilevel"/>
    <w:tmpl w:val="8CA039C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tjCyNLUwsTQyNzZX0lEKTi0uzszPAykwrAUAs2tmmiwAAAA="/>
  </w:docVars>
  <w:rsids>
    <w:rsidRoot w:val="00696900"/>
    <w:rsid w:val="000171A1"/>
    <w:rsid w:val="00044475"/>
    <w:rsid w:val="00053361"/>
    <w:rsid w:val="000615F5"/>
    <w:rsid w:val="000A0639"/>
    <w:rsid w:val="000C112B"/>
    <w:rsid w:val="00110A96"/>
    <w:rsid w:val="00127CAC"/>
    <w:rsid w:val="00164B76"/>
    <w:rsid w:val="00187A96"/>
    <w:rsid w:val="001F0DBF"/>
    <w:rsid w:val="00232C73"/>
    <w:rsid w:val="002E5D00"/>
    <w:rsid w:val="003277F2"/>
    <w:rsid w:val="003638A3"/>
    <w:rsid w:val="00396710"/>
    <w:rsid w:val="003D04AC"/>
    <w:rsid w:val="004A71FE"/>
    <w:rsid w:val="004B2FE6"/>
    <w:rsid w:val="005031CC"/>
    <w:rsid w:val="0053480F"/>
    <w:rsid w:val="00547F3A"/>
    <w:rsid w:val="00550937"/>
    <w:rsid w:val="00560C1E"/>
    <w:rsid w:val="00583610"/>
    <w:rsid w:val="005C4368"/>
    <w:rsid w:val="005F03A2"/>
    <w:rsid w:val="00637221"/>
    <w:rsid w:val="006644E0"/>
    <w:rsid w:val="00696900"/>
    <w:rsid w:val="006F7DD2"/>
    <w:rsid w:val="007426F9"/>
    <w:rsid w:val="00831BE7"/>
    <w:rsid w:val="0092490C"/>
    <w:rsid w:val="009767FA"/>
    <w:rsid w:val="00983273"/>
    <w:rsid w:val="009D07E0"/>
    <w:rsid w:val="00A743B2"/>
    <w:rsid w:val="00A874C8"/>
    <w:rsid w:val="00A90F02"/>
    <w:rsid w:val="00AA7E71"/>
    <w:rsid w:val="00B35910"/>
    <w:rsid w:val="00B629D3"/>
    <w:rsid w:val="00B842BF"/>
    <w:rsid w:val="00B855AD"/>
    <w:rsid w:val="00B87240"/>
    <w:rsid w:val="00BA31CD"/>
    <w:rsid w:val="00BA529F"/>
    <w:rsid w:val="00C267EB"/>
    <w:rsid w:val="00C63188"/>
    <w:rsid w:val="00C70E26"/>
    <w:rsid w:val="00C76E9F"/>
    <w:rsid w:val="00C81FE9"/>
    <w:rsid w:val="00D56AB6"/>
    <w:rsid w:val="00D951CB"/>
    <w:rsid w:val="00DA1B1A"/>
    <w:rsid w:val="00E26755"/>
    <w:rsid w:val="00E268CC"/>
    <w:rsid w:val="00E3232E"/>
    <w:rsid w:val="00EE73A7"/>
    <w:rsid w:val="00F60FD7"/>
    <w:rsid w:val="00F91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0BC0FF"/>
  <w15:docId w15:val="{64240C80-A414-4EE6-A5F5-0EE99BA6E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64B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4B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4B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4B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4B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B7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B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55A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56A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8724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7240"/>
  </w:style>
  <w:style w:type="paragraph" w:styleId="Footer">
    <w:name w:val="footer"/>
    <w:basedOn w:val="Normal"/>
    <w:link w:val="FooterChar"/>
    <w:uiPriority w:val="99"/>
    <w:unhideWhenUsed/>
    <w:rsid w:val="00B8724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72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2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7</TotalTime>
  <Pages>7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y Wilson</dc:creator>
  <cp:lastModifiedBy>Windows User</cp:lastModifiedBy>
  <cp:revision>4</cp:revision>
  <dcterms:created xsi:type="dcterms:W3CDTF">2020-02-19T15:56:00Z</dcterms:created>
  <dcterms:modified xsi:type="dcterms:W3CDTF">2020-02-20T09:08:00Z</dcterms:modified>
</cp:coreProperties>
</file>